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5D52C604" w:rsidR="00541AFA" w:rsidRPr="00372FB0" w:rsidRDefault="003A1EC9" w:rsidP="006C5E64">
      <w:pPr>
        <w:spacing w:line="336" w:lineRule="auto"/>
        <w:jc w:val="center"/>
        <w:rPr>
          <w:rFonts w:asciiTheme="majorBidi" w:hAnsiTheme="majorBidi" w:cstheme="majorBidi"/>
          <w:b/>
          <w:sz w:val="36"/>
        </w:rPr>
      </w:pPr>
      <w:r>
        <w:rPr>
          <w:rFonts w:asciiTheme="majorBidi" w:hAnsiTheme="majorBidi" w:cstheme="majorBidi"/>
          <w:b/>
          <w:sz w:val="28"/>
        </w:rPr>
        <w:t>Spring</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eastAsia="Times New Roman" w:hAnsiTheme="majorBidi" w:cstheme="majorBidi"/>
          <w:sz w:val="24"/>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eastAsia="Times New Roman" w:hAnsiTheme="majorBidi" w:cstheme="majorBidi"/>
          <w:color w:val="0000FF"/>
        </w:rPr>
      </w:pPr>
    </w:p>
    <w:p w14:paraId="57711A01" w14:textId="77777777"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fldChar w:fldCharType="begin"/>
            </w:r>
            <w:r>
              <w:instrText>HYPERLINK "javascript:submitAction_win0(document.win0,'CLASS_TITLE$0');"</w:instrText>
            </w:r>
            <w:r>
              <w:fldChar w:fldCharType="separate"/>
            </w:r>
          </w:p>
          <w:p w14:paraId="3C303CF6" w14:textId="77777777" w:rsidR="00FD33E7" w:rsidRDefault="00FD33E7" w:rsidP="00FD33E7">
            <w:pPr>
              <w:spacing w:line="216" w:lineRule="atLeast"/>
              <w:divId w:val="2053846299"/>
              <w:rPr>
                <w:color w:val="515151"/>
                <w:sz w:val="18"/>
                <w:szCs w:val="18"/>
              </w:rPr>
            </w:pPr>
            <w:hyperlink r:id="rId7" w:history="1">
              <w:r>
                <w:rPr>
                  <w:color w:val="004B91"/>
                  <w:sz w:val="18"/>
                  <w:szCs w:val="18"/>
                  <w:bdr w:val="none" w:sz="0" w:space="0" w:color="auto" w:frame="1"/>
                </w:rPr>
                <w:br/>
              </w:r>
              <w:r>
                <w:rPr>
                  <w:rStyle w:val="Hyperlink"/>
                  <w:color w:val="004B91"/>
                  <w:sz w:val="18"/>
                  <w:szCs w:val="18"/>
                  <w:bdr w:val="none" w:sz="0" w:space="0" w:color="auto" w:frame="1"/>
                </w:rPr>
                <w:t>COMP 110-21</w:t>
              </w:r>
              <w:r>
                <w:rPr>
                  <w:color w:val="004B91"/>
                  <w:sz w:val="18"/>
                  <w:szCs w:val="18"/>
                  <w:bdr w:val="none" w:sz="0" w:space="0" w:color="auto" w:frame="1"/>
                </w:rPr>
                <w:br/>
              </w:r>
              <w:r>
                <w:rPr>
                  <w:rStyle w:val="Hyperlink"/>
                  <w:color w:val="004B91"/>
                  <w:sz w:val="18"/>
                  <w:szCs w:val="18"/>
                  <w:bdr w:val="none" w:sz="0" w:space="0" w:color="auto" w:frame="1"/>
                </w:rPr>
                <w:t>(16470)</w:t>
              </w:r>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0C93CA50" w14:textId="3932A740" w:rsidR="006924D9" w:rsidRPr="00372FB0" w:rsidRDefault="004466AC" w:rsidP="004466AC">
            <w:pPr>
              <w:spacing w:line="288" w:lineRule="auto"/>
              <w:rPr>
                <w:rFonts w:asciiTheme="majorBidi" w:hAnsiTheme="majorBidi" w:cstheme="majorBidi"/>
                <w:b/>
                <w:color w:val="515151"/>
                <w:sz w:val="18"/>
                <w:szCs w:val="18"/>
              </w:rPr>
            </w:pPr>
            <w:proofErr w:type="spellStart"/>
            <w:r w:rsidRPr="004466AC">
              <w:rPr>
                <w:rFonts w:asciiTheme="majorBidi" w:hAnsiTheme="majorBidi" w:cstheme="majorBidi"/>
                <w:b/>
                <w:color w:val="515151"/>
                <w:sz w:val="18"/>
                <w:szCs w:val="18"/>
              </w:rPr>
              <w:t>TuTh</w:t>
            </w:r>
            <w:proofErr w:type="spellEnd"/>
            <w:r w:rsidRPr="004466AC">
              <w:rPr>
                <w:rFonts w:asciiTheme="majorBidi" w:hAnsiTheme="majorBidi" w:cstheme="majorBidi"/>
                <w:b/>
                <w:color w:val="515151"/>
                <w:sz w:val="18"/>
                <w:szCs w:val="18"/>
              </w:rPr>
              <w:t xml:space="preserve"> 2:00PM - 3:15PM</w:t>
            </w:r>
          </w:p>
        </w:tc>
        <w:tc>
          <w:tcPr>
            <w:tcW w:w="1031" w:type="dxa"/>
            <w:tcMar>
              <w:top w:w="100" w:type="dxa"/>
              <w:left w:w="100" w:type="dxa"/>
              <w:bottom w:w="100" w:type="dxa"/>
              <w:right w:w="100" w:type="dxa"/>
            </w:tcMar>
          </w:tcPr>
          <w:p w14:paraId="1CC50BCC" w14:textId="77777777"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14:paraId="4E6260F2" w14:textId="77777777"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F2DFF37" w14:textId="712E5CD1" w:rsidR="006924D9" w:rsidRPr="00372FB0"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an 22, 2024-</w:t>
            </w:r>
            <w:r w:rsidRPr="00DF34FB">
              <w:rPr>
                <w:rFonts w:asciiTheme="majorBidi" w:hAnsiTheme="majorBidi" w:cstheme="majorBidi"/>
                <w:b/>
                <w:color w:val="515151"/>
                <w:sz w:val="18"/>
                <w:szCs w:val="18"/>
              </w:rPr>
              <w:br/>
              <w:t>May 10, 2024</w:t>
            </w:r>
          </w:p>
        </w:tc>
      </w:tr>
    </w:tbl>
    <w:p w14:paraId="3EB55A15" w14:textId="77777777" w:rsidR="00265361" w:rsidRPr="00372FB0" w:rsidRDefault="00265361" w:rsidP="006C5E64">
      <w:pPr>
        <w:rPr>
          <w:rFonts w:asciiTheme="majorBidi" w:eastAsia="Times New Roman" w:hAnsiTheme="majorBidi" w:cstheme="majorBidi"/>
          <w:b/>
          <w:sz w:val="20"/>
          <w:szCs w:val="20"/>
        </w:rPr>
      </w:pPr>
    </w:p>
    <w:p w14:paraId="4E4DBFDB" w14:textId="77777777" w:rsidR="001429B7" w:rsidRDefault="00A60E8E" w:rsidP="006C5E64">
      <w:pPr>
        <w:rPr>
          <w:rFonts w:asciiTheme="majorBidi" w:eastAsia="Times New Roman" w:hAnsiTheme="majorBidi" w:cstheme="majorBidi"/>
          <w:szCs w:val="24"/>
        </w:rPr>
      </w:pPr>
      <w:r w:rsidRPr="00372FB0">
        <w:rPr>
          <w:rFonts w:asciiTheme="majorBidi" w:eastAsia="Times New Roman" w:hAnsiTheme="majorBidi" w:cstheme="majorBidi"/>
          <w:szCs w:val="24"/>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1429B7"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541845D2" w:rsidR="004466AC" w:rsidRDefault="00000000" w:rsidP="004466AC">
            <w:pPr>
              <w:spacing w:line="216" w:lineRule="atLeast"/>
              <w:rPr>
                <w:color w:val="515151"/>
                <w:sz w:val="18"/>
                <w:szCs w:val="18"/>
              </w:rPr>
            </w:pPr>
            <w:hyperlink r:id="rId8" w:history="1">
              <w:r w:rsidR="004466AC">
                <w:rPr>
                  <w:color w:val="004B91"/>
                  <w:sz w:val="18"/>
                  <w:szCs w:val="18"/>
                  <w:bdr w:val="none" w:sz="0" w:space="0" w:color="auto" w:frame="1"/>
                </w:rPr>
                <w:br/>
              </w:r>
              <w:bookmarkStart w:id="1" w:name="CLASS_TITLE$1"/>
              <w:r w:rsidR="00DF34FB">
                <w:fldChar w:fldCharType="begin"/>
              </w:r>
              <w:r w:rsidR="00DF34FB">
                <w:instrText xml:space="preserve"> HYPERLINK "javascript:submitAction_win0(document.win0,'CLASS_TITLE$1');" </w:instrText>
              </w:r>
              <w:r w:rsidR="00DF34FB">
                <w:fldChar w:fldCharType="separate"/>
              </w:r>
              <w:r w:rsidR="00DF34FB">
                <w:rPr>
                  <w:rStyle w:val="Hyperlink"/>
                  <w:color w:val="004B91"/>
                  <w:sz w:val="18"/>
                  <w:szCs w:val="18"/>
                  <w:bdr w:val="none" w:sz="0" w:space="0" w:color="auto" w:frame="1"/>
                  <w:shd w:val="clear" w:color="auto" w:fill="F9F9F9"/>
                </w:rPr>
                <w:t>COMP 110L-22</w:t>
              </w:r>
              <w:r w:rsidR="00DF34FB">
                <w:rPr>
                  <w:color w:val="004B91"/>
                  <w:sz w:val="18"/>
                  <w:szCs w:val="18"/>
                  <w:bdr w:val="none" w:sz="0" w:space="0" w:color="auto" w:frame="1"/>
                  <w:shd w:val="clear" w:color="auto" w:fill="F9F9F9"/>
                </w:rPr>
                <w:br/>
              </w:r>
              <w:r w:rsidR="00DF34FB">
                <w:rPr>
                  <w:rStyle w:val="Hyperlink"/>
                  <w:color w:val="004B91"/>
                  <w:sz w:val="18"/>
                  <w:szCs w:val="18"/>
                  <w:bdr w:val="none" w:sz="0" w:space="0" w:color="auto" w:frame="1"/>
                  <w:shd w:val="clear" w:color="auto" w:fill="F9F9F9"/>
                </w:rPr>
                <w:t>(16474)</w:t>
              </w:r>
              <w:r w:rsidR="00DF34FB">
                <w:fldChar w:fldCharType="end"/>
              </w:r>
              <w:bookmarkEnd w:id="1"/>
            </w:hyperlink>
          </w:p>
          <w:p w14:paraId="6E1EBF3F" w14:textId="695A1008" w:rsidR="001429B7" w:rsidRPr="00372FB0" w:rsidRDefault="001429B7" w:rsidP="00414F5D">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1429B7" w:rsidRPr="00372FB0" w:rsidRDefault="001429B7" w:rsidP="00414F5D">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sidR="00DF198C">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5BBF31" w14:textId="0558BB9E" w:rsidR="001429B7" w:rsidRPr="00372FB0" w:rsidRDefault="004466AC" w:rsidP="004466AC">
            <w:pPr>
              <w:spacing w:line="288" w:lineRule="auto"/>
              <w:rPr>
                <w:rFonts w:asciiTheme="majorBidi" w:hAnsiTheme="majorBidi" w:cstheme="majorBidi"/>
                <w:b/>
                <w:color w:val="515151"/>
                <w:sz w:val="18"/>
                <w:szCs w:val="18"/>
              </w:rPr>
            </w:pPr>
            <w:proofErr w:type="spellStart"/>
            <w:r w:rsidRPr="004466AC">
              <w:rPr>
                <w:rFonts w:asciiTheme="majorBidi" w:hAnsiTheme="majorBidi" w:cstheme="majorBidi"/>
                <w:b/>
                <w:color w:val="515151"/>
                <w:sz w:val="18"/>
                <w:szCs w:val="18"/>
              </w:rPr>
              <w:t>TuTh</w:t>
            </w:r>
            <w:proofErr w:type="spellEnd"/>
            <w:r w:rsidRPr="004466AC">
              <w:rPr>
                <w:rFonts w:asciiTheme="majorBidi" w:hAnsiTheme="majorBidi" w:cstheme="majorBidi"/>
                <w:b/>
                <w:color w:val="515151"/>
                <w:sz w:val="18"/>
                <w:szCs w:val="18"/>
              </w:rPr>
              <w:t xml:space="preserve"> 3:30PM - 4:45PM</w:t>
            </w:r>
          </w:p>
        </w:tc>
        <w:tc>
          <w:tcPr>
            <w:tcW w:w="1031" w:type="dxa"/>
            <w:tcMar>
              <w:top w:w="100" w:type="dxa"/>
              <w:left w:w="100" w:type="dxa"/>
              <w:bottom w:w="100" w:type="dxa"/>
              <w:right w:w="100" w:type="dxa"/>
            </w:tcMar>
          </w:tcPr>
          <w:p w14:paraId="16C2B862" w14:textId="77777777" w:rsidR="00777D05"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1429B7" w:rsidRPr="00372FB0"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08384D93" w:rsidR="001429B7" w:rsidRPr="00372FB0"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an 22, 2024-</w:t>
            </w:r>
            <w:r w:rsidRPr="00DF34FB">
              <w:rPr>
                <w:rFonts w:asciiTheme="majorBidi" w:hAnsiTheme="majorBidi" w:cstheme="majorBidi"/>
                <w:b/>
                <w:color w:val="515151"/>
                <w:sz w:val="18"/>
                <w:szCs w:val="18"/>
              </w:rPr>
              <w:br/>
              <w:t>May 10, 2024</w:t>
            </w:r>
          </w:p>
        </w:tc>
      </w:tr>
      <w:bookmarkStart w:id="2" w:name="CLASS_TITLE$2"/>
      <w:tr w:rsidR="00DF34FB" w:rsidRPr="00372FB0" w14:paraId="5CA61F71" w14:textId="77777777" w:rsidTr="001C594D">
        <w:trPr>
          <w:trHeight w:val="380"/>
        </w:trPr>
        <w:tc>
          <w:tcPr>
            <w:tcW w:w="1710" w:type="dxa"/>
            <w:tcMar>
              <w:top w:w="100" w:type="dxa"/>
              <w:left w:w="100" w:type="dxa"/>
              <w:bottom w:w="100" w:type="dxa"/>
              <w:right w:w="100" w:type="dxa"/>
            </w:tcMar>
            <w:vAlign w:val="center"/>
          </w:tcPr>
          <w:p w14:paraId="7A5643B8" w14:textId="170EA5C7" w:rsidR="00DF34FB" w:rsidRDefault="00DF34FB" w:rsidP="004466AC">
            <w:pPr>
              <w:spacing w:line="216" w:lineRule="atLeast"/>
            </w:pPr>
            <w:r>
              <w:fldChar w:fldCharType="begin"/>
            </w:r>
            <w:r>
              <w:instrText xml:space="preserve"> HYPERLINK "javascript:submitAction_win0(document.win0,'CLASS_TITLE$2');" </w:instrText>
            </w:r>
            <w:r>
              <w:fldChar w:fldCharType="separate"/>
            </w:r>
            <w:r>
              <w:rPr>
                <w:rStyle w:val="Hyperlink"/>
                <w:color w:val="AB5B1A"/>
                <w:sz w:val="18"/>
                <w:szCs w:val="18"/>
                <w:bdr w:val="none" w:sz="0" w:space="0" w:color="auto" w:frame="1"/>
                <w:shd w:val="clear" w:color="auto" w:fill="FFFFFF"/>
              </w:rPr>
              <w:t>COMP 110L-23</w:t>
            </w:r>
            <w:r>
              <w:rPr>
                <w:color w:val="AB5B1A"/>
                <w:sz w:val="18"/>
                <w:szCs w:val="18"/>
                <w:u w:val="single"/>
                <w:bdr w:val="none" w:sz="0" w:space="0" w:color="auto" w:frame="1"/>
                <w:shd w:val="clear" w:color="auto" w:fill="FFFFFF"/>
              </w:rPr>
              <w:br/>
            </w:r>
            <w:r>
              <w:rPr>
                <w:rStyle w:val="Hyperlink"/>
                <w:color w:val="AB5B1A"/>
                <w:sz w:val="18"/>
                <w:szCs w:val="18"/>
                <w:bdr w:val="none" w:sz="0" w:space="0" w:color="auto" w:frame="1"/>
                <w:shd w:val="clear" w:color="auto" w:fill="FFFFFF"/>
              </w:rPr>
              <w:t>(1647</w:t>
            </w:r>
            <w:r>
              <w:rPr>
                <w:rStyle w:val="Hyperlink"/>
                <w:color w:val="AB5B1A"/>
                <w:sz w:val="18"/>
                <w:szCs w:val="18"/>
                <w:bdr w:val="none" w:sz="0" w:space="0" w:color="auto" w:frame="1"/>
                <w:shd w:val="clear" w:color="auto" w:fill="FFFFFF"/>
              </w:rPr>
              <w:t>5</w:t>
            </w:r>
            <w:r>
              <w:rPr>
                <w:rStyle w:val="Hyperlink"/>
                <w:color w:val="AB5B1A"/>
                <w:sz w:val="18"/>
                <w:szCs w:val="18"/>
                <w:bdr w:val="none" w:sz="0" w:space="0" w:color="auto" w:frame="1"/>
                <w:shd w:val="clear" w:color="auto" w:fill="FFFFFF"/>
              </w:rPr>
              <w:t>)</w:t>
            </w:r>
            <w:r>
              <w:fldChar w:fldCharType="end"/>
            </w:r>
            <w:bookmarkEnd w:id="2"/>
          </w:p>
        </w:tc>
        <w:tc>
          <w:tcPr>
            <w:tcW w:w="2500" w:type="dxa"/>
            <w:tcMar>
              <w:top w:w="100" w:type="dxa"/>
              <w:left w:w="100" w:type="dxa"/>
              <w:bottom w:w="100" w:type="dxa"/>
              <w:right w:w="100" w:type="dxa"/>
            </w:tcMar>
            <w:vAlign w:val="center"/>
          </w:tcPr>
          <w:p w14:paraId="5A70DE95" w14:textId="3BEA820F" w:rsidR="00DF34FB" w:rsidRPr="00372FB0" w:rsidRDefault="00DF34FB" w:rsidP="00414F5D">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p>
        </w:tc>
        <w:tc>
          <w:tcPr>
            <w:tcW w:w="2511" w:type="dxa"/>
            <w:tcMar>
              <w:top w:w="100" w:type="dxa"/>
              <w:left w:w="100" w:type="dxa"/>
              <w:bottom w:w="100" w:type="dxa"/>
              <w:right w:w="100" w:type="dxa"/>
            </w:tcMar>
          </w:tcPr>
          <w:p w14:paraId="3717D3F8" w14:textId="21B1026A" w:rsidR="00DF34FB" w:rsidRPr="004466AC"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Fr 9:30AM - 12:15PM</w:t>
            </w:r>
          </w:p>
        </w:tc>
        <w:tc>
          <w:tcPr>
            <w:tcW w:w="1031" w:type="dxa"/>
            <w:tcMar>
              <w:top w:w="100" w:type="dxa"/>
              <w:left w:w="100" w:type="dxa"/>
              <w:bottom w:w="100" w:type="dxa"/>
              <w:right w:w="100" w:type="dxa"/>
            </w:tcMar>
          </w:tcPr>
          <w:p w14:paraId="27569AB9" w14:textId="77777777"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282BA2C4" w14:textId="407A6188"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D101298" w14:textId="6E1AB4B9" w:rsidR="00DF34FB" w:rsidRPr="00DF34FB"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an 22, 2024-</w:t>
            </w:r>
            <w:r w:rsidRPr="00DF34FB">
              <w:rPr>
                <w:rFonts w:asciiTheme="majorBidi" w:hAnsiTheme="majorBidi" w:cstheme="majorBidi"/>
                <w:b/>
                <w:color w:val="515151"/>
                <w:sz w:val="18"/>
                <w:szCs w:val="18"/>
              </w:rPr>
              <w:br/>
              <w:t>May 10, 2024</w:t>
            </w:r>
          </w:p>
        </w:tc>
      </w:tr>
    </w:tbl>
    <w:p w14:paraId="1747AC51" w14:textId="77777777" w:rsidR="001429B7" w:rsidRDefault="001429B7" w:rsidP="001429B7">
      <w:pPr>
        <w:rPr>
          <w:rFonts w:asciiTheme="majorBidi" w:eastAsia="Times New Roman" w:hAnsiTheme="majorBidi" w:cstheme="majorBidi"/>
          <w:szCs w:val="24"/>
        </w:rPr>
      </w:pPr>
    </w:p>
    <w:p w14:paraId="2A51E189" w14:textId="77777777" w:rsidR="001429B7" w:rsidRDefault="001429B7" w:rsidP="006C5E64">
      <w:pPr>
        <w:rPr>
          <w:rFonts w:asciiTheme="majorBidi" w:eastAsia="Times New Roman" w:hAnsiTheme="majorBidi" w:cstheme="majorBidi"/>
          <w:szCs w:val="24"/>
        </w:rPr>
      </w:pPr>
    </w:p>
    <w:p w14:paraId="22461EE9" w14:textId="77777777" w:rsidR="001429B7" w:rsidRDefault="001429B7" w:rsidP="006C5E64">
      <w:pPr>
        <w:rPr>
          <w:rFonts w:asciiTheme="majorBidi" w:eastAsia="Times New Roman" w:hAnsiTheme="majorBidi" w:cstheme="majorBidi"/>
          <w:szCs w:val="24"/>
        </w:rPr>
      </w:pPr>
    </w:p>
    <w:p w14:paraId="771C97D3" w14:textId="77777777"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2"/>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6FE7C6D2" w:rsidR="001C594D" w:rsidRPr="00372FB0" w:rsidRDefault="00DF34FB"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2');" </w:instrText>
            </w:r>
            <w:r>
              <w:fldChar w:fldCharType="separate"/>
            </w:r>
            <w:r>
              <w:rPr>
                <w:rStyle w:val="Hyperlink"/>
                <w:color w:val="004B91"/>
                <w:sz w:val="18"/>
                <w:szCs w:val="18"/>
                <w:bdr w:val="none" w:sz="0" w:space="0" w:color="auto" w:frame="1"/>
                <w:shd w:val="clear" w:color="auto" w:fill="FFFFFF"/>
              </w:rPr>
              <w:t>COMP 110-21</w:t>
            </w:r>
            <w:r>
              <w:rPr>
                <w:color w:val="004B91"/>
                <w:sz w:val="18"/>
                <w:szCs w:val="18"/>
                <w:bdr w:val="none" w:sz="0" w:space="0" w:color="auto" w:frame="1"/>
                <w:shd w:val="clear" w:color="auto" w:fill="FFFFFF"/>
              </w:rPr>
              <w:br/>
            </w:r>
            <w:r>
              <w:rPr>
                <w:rStyle w:val="Hyperlink"/>
                <w:color w:val="004B91"/>
                <w:sz w:val="18"/>
                <w:szCs w:val="18"/>
                <w:bdr w:val="none" w:sz="0" w:space="0" w:color="auto" w:frame="1"/>
                <w:shd w:val="clear" w:color="auto" w:fill="FFFFFF"/>
              </w:rPr>
              <w:t>(16470)</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6A648BA5" w:rsidR="00184359" w:rsidRPr="00372FB0" w:rsidRDefault="00DF34FB" w:rsidP="00DF34FB">
            <w:pPr>
              <w:spacing w:line="288" w:lineRule="auto"/>
              <w:jc w:val="center"/>
              <w:rPr>
                <w:rFonts w:asciiTheme="majorBidi" w:hAnsiTheme="majorBidi" w:cstheme="majorBidi"/>
                <w:b/>
                <w:color w:val="515151"/>
                <w:sz w:val="20"/>
                <w:szCs w:val="18"/>
              </w:rPr>
            </w:pPr>
            <w:r w:rsidRPr="00DF34FB">
              <w:rPr>
                <w:rFonts w:asciiTheme="majorBidi" w:hAnsiTheme="majorBidi" w:cstheme="majorBidi"/>
                <w:b/>
                <w:color w:val="515151"/>
                <w:sz w:val="20"/>
                <w:szCs w:val="18"/>
              </w:rPr>
              <w:t>5/16/2024</w:t>
            </w:r>
            <w:r w:rsidR="004466AC" w:rsidRPr="004466AC">
              <w:rPr>
                <w:rFonts w:asciiTheme="majorBidi" w:hAnsiTheme="majorBidi" w:cstheme="majorBidi"/>
                <w:b/>
                <w:color w:val="515151"/>
                <w:sz w:val="20"/>
                <w:szCs w:val="18"/>
              </w:rPr>
              <w:t>, Thursday</w:t>
            </w:r>
          </w:p>
        </w:tc>
        <w:tc>
          <w:tcPr>
            <w:tcW w:w="2076" w:type="dxa"/>
            <w:shd w:val="clear" w:color="auto" w:fill="auto"/>
            <w:tcMar>
              <w:top w:w="100" w:type="dxa"/>
              <w:left w:w="100" w:type="dxa"/>
              <w:bottom w:w="100" w:type="dxa"/>
              <w:right w:w="100" w:type="dxa"/>
            </w:tcMar>
          </w:tcPr>
          <w:p w14:paraId="4F305FBF" w14:textId="1BA4E39C" w:rsidR="00184359" w:rsidRPr="00372FB0" w:rsidRDefault="004466AC" w:rsidP="004466AC">
            <w:pPr>
              <w:spacing w:line="288" w:lineRule="auto"/>
              <w:jc w:val="center"/>
              <w:rPr>
                <w:rFonts w:asciiTheme="majorBidi" w:hAnsiTheme="majorBidi" w:cstheme="majorBidi"/>
                <w:b/>
                <w:color w:val="515151"/>
                <w:sz w:val="20"/>
                <w:szCs w:val="18"/>
              </w:rPr>
            </w:pPr>
            <w:r w:rsidRPr="004466AC">
              <w:rPr>
                <w:rFonts w:asciiTheme="majorBidi" w:hAnsiTheme="majorBidi" w:cstheme="majorBidi"/>
                <w:b/>
                <w:color w:val="515151"/>
                <w:sz w:val="20"/>
                <w:szCs w:val="18"/>
              </w:rPr>
              <w:t>3:00PM - 5:00PM</w:t>
            </w:r>
          </w:p>
        </w:tc>
        <w:tc>
          <w:tcPr>
            <w:tcW w:w="1452" w:type="dxa"/>
            <w:shd w:val="clear" w:color="auto" w:fill="auto"/>
            <w:tcMar>
              <w:top w:w="100" w:type="dxa"/>
              <w:left w:w="100" w:type="dxa"/>
              <w:bottom w:w="100" w:type="dxa"/>
              <w:right w:w="100" w:type="dxa"/>
            </w:tcMar>
          </w:tcPr>
          <w:p w14:paraId="0DD6104F" w14:textId="77777777" w:rsidR="00614AE6" w:rsidRPr="00614AE6"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Online via</w:t>
            </w:r>
          </w:p>
          <w:p w14:paraId="683C6C15" w14:textId="09C8CD44"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 xml:space="preserve">Zoom </w:t>
            </w:r>
          </w:p>
        </w:tc>
      </w:tr>
    </w:tbl>
    <w:p w14:paraId="375CE320" w14:textId="77777777" w:rsidR="00845F4A" w:rsidRPr="00372FB0" w:rsidRDefault="00845F4A" w:rsidP="006C5E64">
      <w:pPr>
        <w:jc w:val="both"/>
        <w:rPr>
          <w:rFonts w:asciiTheme="majorBidi" w:eastAsia="Times New Roman" w:hAnsiTheme="majorBidi" w:cstheme="majorBidi"/>
          <w:b/>
          <w:sz w:val="24"/>
          <w:szCs w:val="24"/>
        </w:rPr>
      </w:pPr>
    </w:p>
    <w:p w14:paraId="018216B3" w14:textId="77777777"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14:paraId="1CBE8898" w14:textId="548AECCF" w:rsidR="000E6A88" w:rsidRDefault="000E6A88" w:rsidP="000E6A88">
      <w:pPr>
        <w:rPr>
          <w:rFonts w:asciiTheme="majorBidi" w:eastAsia="Times New Roman" w:hAnsiTheme="majorBidi" w:cstheme="majorBidi"/>
          <w:bCs/>
          <w:sz w:val="24"/>
          <w:szCs w:val="24"/>
          <w:lang w:bidi="en-US"/>
        </w:rPr>
      </w:pPr>
      <w:r w:rsidRPr="000E6A88">
        <w:rPr>
          <w:rFonts w:asciiTheme="majorBidi" w:eastAsia="Times New Roman" w:hAnsiTheme="majorBidi" w:cstheme="majorBidi"/>
          <w:bCs/>
          <w:sz w:val="24"/>
          <w:szCs w:val="24"/>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eastAsia="Times New Roman" w:hAnsiTheme="majorBidi" w:cstheme="majorBidi"/>
          <w:bCs/>
          <w:sz w:val="24"/>
          <w:szCs w:val="24"/>
          <w:lang w:bidi="en-US"/>
        </w:rPr>
        <w:t>Canvas, in case</w:t>
      </w:r>
      <w:proofErr w:type="gramEnd"/>
      <w:r w:rsidRPr="000E6A88">
        <w:rPr>
          <w:rFonts w:asciiTheme="majorBidi" w:eastAsia="Times New Roman" w:hAnsiTheme="majorBidi" w:cstheme="majorBidi"/>
          <w:bCs/>
          <w:sz w:val="24"/>
          <w:szCs w:val="24"/>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w:t>
      </w:r>
      <w:r w:rsidRPr="000E6A88">
        <w:rPr>
          <w:rFonts w:asciiTheme="majorBidi" w:eastAsia="Times New Roman" w:hAnsiTheme="majorBidi" w:cstheme="majorBidi"/>
          <w:bCs/>
          <w:sz w:val="24"/>
          <w:szCs w:val="24"/>
          <w:lang w:bidi="en-US"/>
        </w:rPr>
        <w:lastRenderedPageBreak/>
        <w:t>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eastAsia="Times New Roman" w:hAnsiTheme="majorBidi" w:cstheme="majorBidi"/>
          <w:b/>
          <w:sz w:val="24"/>
          <w:szCs w:val="24"/>
        </w:rPr>
      </w:pPr>
    </w:p>
    <w:p w14:paraId="5B2049B1" w14:textId="77777777" w:rsidR="00295921" w:rsidRPr="00295921" w:rsidRDefault="00295921" w:rsidP="00295921">
      <w:pPr>
        <w:rPr>
          <w:rFonts w:asciiTheme="majorBidi" w:eastAsia="Times New Roman" w:hAnsiTheme="majorBidi" w:cstheme="majorBidi"/>
          <w:bCs/>
          <w:sz w:val="24"/>
          <w:szCs w:val="24"/>
        </w:rPr>
      </w:pPr>
      <w:r w:rsidRPr="00295921">
        <w:rPr>
          <w:rFonts w:asciiTheme="majorBidi" w:eastAsia="Times New Roman" w:hAnsiTheme="majorBidi" w:cstheme="majorBidi"/>
          <w:bCs/>
          <w:sz w:val="24"/>
          <w:szCs w:val="24"/>
        </w:rPr>
        <w:t>Maryam Jalali is inviting you to a scheduled Zoom meeting.</w:t>
      </w:r>
    </w:p>
    <w:p w14:paraId="00B8043D" w14:textId="77777777" w:rsidR="00295921" w:rsidRPr="00295921" w:rsidRDefault="00295921" w:rsidP="00295921">
      <w:pPr>
        <w:rPr>
          <w:rFonts w:asciiTheme="majorBidi" w:eastAsia="Times New Roman" w:hAnsiTheme="majorBidi" w:cstheme="majorBidi"/>
          <w:bCs/>
          <w:sz w:val="24"/>
          <w:szCs w:val="24"/>
        </w:rPr>
      </w:pPr>
    </w:p>
    <w:p w14:paraId="6A2AE4F3" w14:textId="7BD0822C" w:rsidR="00295921" w:rsidRPr="00295921" w:rsidRDefault="00295921" w:rsidP="00295921">
      <w:pPr>
        <w:rPr>
          <w:rFonts w:asciiTheme="majorBidi" w:eastAsia="Times New Roman" w:hAnsiTheme="majorBidi" w:cstheme="majorBidi"/>
          <w:bCs/>
          <w:sz w:val="24"/>
          <w:szCs w:val="24"/>
        </w:rPr>
      </w:pPr>
      <w:r w:rsidRPr="00295921">
        <w:rPr>
          <w:rFonts w:asciiTheme="majorBidi" w:eastAsia="Times New Roman" w:hAnsiTheme="majorBidi" w:cstheme="majorBidi"/>
          <w:bCs/>
          <w:sz w:val="24"/>
          <w:szCs w:val="24"/>
        </w:rPr>
        <w:t>Topic: COMP 110/L - Lecture &amp; Lab - SP24</w:t>
      </w:r>
    </w:p>
    <w:p w14:paraId="0A9E3B60" w14:textId="77777777" w:rsidR="00295921" w:rsidRPr="00295921" w:rsidRDefault="00295921" w:rsidP="00295921">
      <w:pPr>
        <w:rPr>
          <w:rFonts w:asciiTheme="majorBidi" w:eastAsia="Times New Roman" w:hAnsiTheme="majorBidi" w:cstheme="majorBidi"/>
          <w:bCs/>
          <w:sz w:val="24"/>
          <w:szCs w:val="24"/>
        </w:rPr>
      </w:pPr>
      <w:r w:rsidRPr="00295921">
        <w:rPr>
          <w:rFonts w:asciiTheme="majorBidi" w:eastAsia="Times New Roman" w:hAnsiTheme="majorBidi" w:cstheme="majorBidi"/>
          <w:bCs/>
          <w:sz w:val="24"/>
          <w:szCs w:val="24"/>
        </w:rPr>
        <w:t>Join Zoom Meeting</w:t>
      </w:r>
    </w:p>
    <w:p w14:paraId="73587BAF" w14:textId="6B3C1A79" w:rsidR="00295921" w:rsidRDefault="00295921" w:rsidP="00295921">
      <w:pPr>
        <w:rPr>
          <w:rFonts w:asciiTheme="majorBidi" w:eastAsia="Times New Roman" w:hAnsiTheme="majorBidi" w:cstheme="majorBidi"/>
          <w:bCs/>
          <w:sz w:val="24"/>
          <w:szCs w:val="24"/>
        </w:rPr>
      </w:pPr>
      <w:hyperlink r:id="rId9" w:history="1">
        <w:r w:rsidRPr="000858EE">
          <w:rPr>
            <w:rStyle w:val="Hyperlink"/>
            <w:rFonts w:asciiTheme="majorBidi" w:eastAsia="Times New Roman" w:hAnsiTheme="majorBidi" w:cstheme="majorBidi"/>
            <w:bCs/>
            <w:sz w:val="24"/>
            <w:szCs w:val="24"/>
          </w:rPr>
          <w:t>https://csun.zoom.us/j/86498577959</w:t>
        </w:r>
      </w:hyperlink>
    </w:p>
    <w:p w14:paraId="248DD00D" w14:textId="77777777" w:rsidR="00295921" w:rsidRPr="00295921" w:rsidRDefault="00295921" w:rsidP="00295921">
      <w:pPr>
        <w:rPr>
          <w:rFonts w:asciiTheme="majorBidi" w:eastAsia="Times New Roman" w:hAnsiTheme="majorBidi" w:cstheme="majorBidi"/>
          <w:bCs/>
          <w:sz w:val="24"/>
          <w:szCs w:val="24"/>
        </w:rPr>
      </w:pPr>
    </w:p>
    <w:p w14:paraId="6F7356B7" w14:textId="77777777" w:rsidR="00295921" w:rsidRPr="00295921" w:rsidRDefault="00295921" w:rsidP="00295921">
      <w:pPr>
        <w:rPr>
          <w:rFonts w:asciiTheme="majorBidi" w:eastAsia="Times New Roman" w:hAnsiTheme="majorBidi" w:cstheme="majorBidi"/>
          <w:bCs/>
          <w:sz w:val="24"/>
          <w:szCs w:val="24"/>
        </w:rPr>
      </w:pPr>
      <w:r w:rsidRPr="00295921">
        <w:rPr>
          <w:rFonts w:asciiTheme="majorBidi" w:eastAsia="Times New Roman" w:hAnsiTheme="majorBidi" w:cstheme="majorBidi"/>
          <w:bCs/>
          <w:sz w:val="24"/>
          <w:szCs w:val="24"/>
        </w:rPr>
        <w:t>Meeting ID: 864 9857 7959</w:t>
      </w:r>
    </w:p>
    <w:p w14:paraId="63871D46" w14:textId="77777777" w:rsidR="00D077A4" w:rsidRPr="00296834" w:rsidRDefault="00D077A4" w:rsidP="00296834">
      <w:pPr>
        <w:rPr>
          <w:rFonts w:asciiTheme="majorBidi" w:eastAsia="Times New Roman" w:hAnsiTheme="majorBidi" w:cstheme="majorBidi"/>
          <w:bCs/>
          <w:sz w:val="24"/>
          <w:szCs w:val="24"/>
        </w:rPr>
      </w:pPr>
    </w:p>
    <w:p w14:paraId="517AFADE" w14:textId="77777777"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14:paraId="75F6FAD3" w14:textId="77777777"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eastAsia="Times New Roman" w:hAnsiTheme="majorBidi" w:cstheme="majorBidi"/>
        </w:rPr>
        <w:t>as a whole might</w:t>
      </w:r>
      <w:proofErr w:type="gramEnd"/>
      <w:r w:rsidR="002B06E2" w:rsidRPr="00372FB0">
        <w:rPr>
          <w:rFonts w:asciiTheme="majorBidi" w:eastAsia="Times New Roman" w:hAnsiTheme="majorBidi" w:cstheme="majorBidi"/>
        </w:rPr>
        <w:t xml:space="preserve"> benefit from the discussion.</w:t>
      </w:r>
    </w:p>
    <w:p w14:paraId="1F016B3D" w14:textId="77777777"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14:paraId="147BBCEF" w14:textId="77777777" w:rsidR="00E82632" w:rsidRDefault="00E82632" w:rsidP="006C5E64">
      <w:pPr>
        <w:jc w:val="both"/>
        <w:rPr>
          <w:rFonts w:asciiTheme="majorBidi" w:eastAsia="Times New Roman" w:hAnsiTheme="majorBidi" w:cstheme="majorBidi"/>
          <w:b/>
        </w:rPr>
      </w:pPr>
    </w:p>
    <w:p w14:paraId="628508AB" w14:textId="77777777" w:rsidR="0042238F" w:rsidRPr="00372FB0" w:rsidRDefault="0042238F" w:rsidP="006C5E64">
      <w:pPr>
        <w:rPr>
          <w:rFonts w:asciiTheme="majorBidi" w:eastAsia="Times New Roman"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eastAsia="Times New Roman"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eastAsia="Times New Roman" w:hAnsiTheme="majorBidi" w:cstheme="majorBidi"/>
          <w:sz w:val="20"/>
        </w:rPr>
      </w:pPr>
    </w:p>
    <w:p w14:paraId="2660979D" w14:textId="77777777"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14:paraId="62A51F79"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Translate human-readable algorithms represented by pseudo code, </w:t>
      </w:r>
      <w:proofErr w:type="gramStart"/>
      <w:r w:rsidRPr="00372FB0">
        <w:rPr>
          <w:rFonts w:asciiTheme="majorBidi" w:eastAsia="Times New Roman" w:hAnsiTheme="majorBidi" w:cstheme="majorBidi"/>
        </w:rPr>
        <w:t>flowchart</w:t>
      </w:r>
      <w:proofErr w:type="gramEnd"/>
      <w:r w:rsidRPr="00372FB0">
        <w:rPr>
          <w:rFonts w:asciiTheme="majorBidi" w:eastAsia="Times New Roman" w:hAnsiTheme="majorBidi" w:cstheme="majorBidi"/>
        </w:rPr>
        <w:t xml:space="preserve"> or flow block diagram to Java.</w:t>
      </w:r>
    </w:p>
    <w:p w14:paraId="10A62B31"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lastRenderedPageBreak/>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14:paraId="78DC06FC"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14:paraId="2C04E3AA"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14:paraId="529EBCC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14:paraId="529F781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14:paraId="2B8078B7" w14:textId="77777777" w:rsidR="00526CDD" w:rsidRPr="00372FB0" w:rsidRDefault="00526CDD" w:rsidP="00605D86">
      <w:pPr>
        <w:jc w:val="both"/>
        <w:rPr>
          <w:rFonts w:asciiTheme="majorBidi" w:eastAsia="Times New Roman"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10">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5">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6">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7"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8">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19">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14:paraId="1A79BA9E" w14:textId="77777777"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14:paraId="4B865DB8" w14:textId="77777777"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14:paraId="7CC62B0A" w14:textId="77777777"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14:paraId="596E1E9C" w14:textId="77777777"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14:paraId="05E81553"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14:paraId="3386CF0B"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D43BC6">
        <w:rPr>
          <w:rFonts w:asciiTheme="majorBidi" w:hAnsiTheme="majorBidi" w:cstheme="majorBidi"/>
          <w:color w:val="000000"/>
          <w:lang w:val="en-US"/>
        </w:rPr>
        <w:t>, SE 14</w:t>
      </w:r>
      <w:r w:rsidR="00613183" w:rsidRPr="00372FB0">
        <w:rPr>
          <w:rFonts w:asciiTheme="majorBidi" w:hAnsiTheme="majorBidi" w:cstheme="majorBidi"/>
          <w:color w:val="000000"/>
          <w:lang w:val="en-US"/>
        </w:rPr>
        <w:t>.</w:t>
      </w:r>
    </w:p>
    <w:p w14:paraId="55C1B42F" w14:textId="2A4F1F12" w:rsidR="00A61765"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14:paraId="3867C484" w14:textId="7FEAC0A9" w:rsidR="00AC5824"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6BEE02E3" w14:textId="77777777" w:rsidR="00AC5824" w:rsidRPr="00372FB0"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032A4B17"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lastRenderedPageBreak/>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14:paraId="088F66E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14:paraId="006C8D70" w14:textId="77777777"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14:paraId="5F7AA50B" w14:textId="77777777" w:rsidR="00B750B6"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14:paraId="7F1A7DC0"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36571C99"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46F0D826"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1"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2"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rPr>
          <w:rFonts w:eastAsia="Times New Roman"/>
        </w:rPr>
      </w:pPr>
    </w:p>
    <w:p w14:paraId="7017CF88" w14:textId="77777777" w:rsidR="0091713C" w:rsidRPr="009576EF" w:rsidRDefault="0091713C" w:rsidP="0091713C">
      <w:pPr>
        <w:jc w:val="both"/>
        <w:rPr>
          <w:rFonts w:eastAsia="Times New Roman"/>
          <w:b/>
          <w:bCs/>
        </w:rPr>
      </w:pPr>
    </w:p>
    <w:p w14:paraId="5C8187A5" w14:textId="77777777" w:rsidR="0091713C" w:rsidRPr="0091713C" w:rsidRDefault="0091713C" w:rsidP="0091713C">
      <w:pPr>
        <w:jc w:val="both"/>
        <w:rPr>
          <w:rFonts w:asciiTheme="majorBidi" w:eastAsia="Times New Roman" w:hAnsiTheme="majorBidi" w:cstheme="majorBidi"/>
          <w:b/>
          <w:bCs/>
        </w:rPr>
      </w:pPr>
      <w:r w:rsidRPr="0091713C">
        <w:rPr>
          <w:rFonts w:asciiTheme="majorBidi" w:eastAsia="Times New Roman"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eastAsia="Times New Roman" w:hAnsiTheme="majorBidi" w:cstheme="majorBidi"/>
          <w:b/>
          <w:bCs/>
        </w:rPr>
      </w:pPr>
      <w:hyperlink r:id="rId23" w:history="1">
        <w:r w:rsidR="0091713C" w:rsidRPr="007E2DCC">
          <w:rPr>
            <w:rStyle w:val="Hyperlink"/>
            <w:rFonts w:asciiTheme="majorBidi" w:eastAsia="Times New Roman"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eastAsia="Times New Roman" w:hAnsiTheme="majorBidi" w:cstheme="majorBidi"/>
          <w:b/>
        </w:rPr>
      </w:pPr>
    </w:p>
    <w:p w14:paraId="0A37BEFB" w14:textId="77777777" w:rsidR="0091713C" w:rsidRDefault="0091713C" w:rsidP="006C5E64">
      <w:pPr>
        <w:rPr>
          <w:rFonts w:asciiTheme="majorBidi" w:eastAsia="Times New Roman" w:hAnsiTheme="majorBidi" w:cstheme="majorBidi"/>
          <w:b/>
        </w:rPr>
      </w:pPr>
    </w:p>
    <w:p w14:paraId="20A0F6FC" w14:textId="3AE1F9C5"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lang w:val="en-US"/>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lang w:val="en-US"/>
        </w:rPr>
        <w:t xml:space="preserve">Canvas will be only used for posting the grades of the exams, </w:t>
      </w:r>
      <w:proofErr w:type="gramStart"/>
      <w:r w:rsidR="0091713C" w:rsidRPr="0091713C">
        <w:rPr>
          <w:rFonts w:asciiTheme="majorBidi" w:hAnsiTheme="majorBidi" w:cstheme="majorBidi"/>
          <w:u w:val="single"/>
          <w:lang w:val="en-US"/>
        </w:rPr>
        <w:t>quizzes</w:t>
      </w:r>
      <w:proofErr w:type="gramEnd"/>
      <w:r w:rsidR="0091713C" w:rsidRPr="0091713C">
        <w:rPr>
          <w:rFonts w:asciiTheme="majorBidi" w:hAnsiTheme="majorBidi" w:cstheme="majorBidi"/>
          <w:u w:val="single"/>
          <w:lang w:val="en-US"/>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eastAsia="Times New Roman" w:hAnsiTheme="majorBidi" w:cstheme="majorBidi"/>
          <w:sz w:val="24"/>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77777777"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77777777"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3130" w:type="dxa"/>
            <w:tcBorders>
              <w:right w:val="single" w:sz="8" w:space="0" w:color="auto"/>
            </w:tcBorders>
            <w:shd w:val="clear" w:color="auto" w:fill="auto"/>
            <w:vAlign w:val="bottom"/>
          </w:tcPr>
          <w:p w14:paraId="6A36BF3E"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eastAsia="Times New Roman" w:hAnsiTheme="majorBidi" w:cstheme="majorBidi"/>
              </w:rPr>
            </w:pPr>
          </w:p>
        </w:tc>
      </w:tr>
      <w:tr w:rsidR="00C04CBB" w:rsidRPr="00372FB0" w14:paraId="766F5B50"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C61D867" w14:textId="77777777" w:rsidR="00C04CBB" w:rsidRPr="00372FB0" w:rsidRDefault="00C04CBB" w:rsidP="00C04CBB">
            <w:pPr>
              <w:spacing w:line="0" w:lineRule="atLeast"/>
              <w:ind w:left="120"/>
              <w:rPr>
                <w:rFonts w:asciiTheme="majorBidi" w:hAnsiTheme="majorBidi" w:cstheme="majorBidi"/>
              </w:rPr>
            </w:pPr>
            <w:r w:rsidRPr="00372FB0">
              <w:rPr>
                <w:rFonts w:asciiTheme="majorBidi" w:hAnsiTheme="majorBidi" w:cstheme="majorBidi"/>
              </w:rPr>
              <w:t>Lab Midterm Exam #2</w:t>
            </w:r>
          </w:p>
          <w:p w14:paraId="50B7D3F3" w14:textId="77777777" w:rsidR="000C0ACC" w:rsidRPr="00372FB0" w:rsidRDefault="000C0ACC" w:rsidP="00C04CBB">
            <w:pPr>
              <w:spacing w:line="0" w:lineRule="atLeast"/>
              <w:ind w:left="120"/>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74B027F" w14:textId="77777777"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5</w:t>
            </w:r>
            <w:r w:rsidR="00C04CBB" w:rsidRPr="00372FB0">
              <w:rPr>
                <w:rFonts w:asciiTheme="majorBidi" w:hAnsiTheme="majorBidi" w:cstheme="majorBidi"/>
              </w:rPr>
              <w:t>%</w:t>
            </w:r>
          </w:p>
          <w:p w14:paraId="53AB8738" w14:textId="77777777" w:rsidR="000C0ACC" w:rsidRPr="00372FB0" w:rsidRDefault="000C0ACC" w:rsidP="00C04CBB">
            <w:pPr>
              <w:spacing w:line="0" w:lineRule="atLeast"/>
              <w:jc w:val="center"/>
              <w:rPr>
                <w:rFonts w:asciiTheme="majorBidi"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eastAsia="Times New Roman"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eastAsia="Times New Roman"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4"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5"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lastRenderedPageBreak/>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sz w:val="24"/>
        </w:rPr>
      </w:pPr>
    </w:p>
    <w:p w14:paraId="0D69ACE1" w14:textId="77777777" w:rsidR="00281E27" w:rsidRPr="00372FB0" w:rsidRDefault="00281E27" w:rsidP="006C5E64">
      <w:pPr>
        <w:spacing w:line="20" w:lineRule="exact"/>
        <w:rPr>
          <w:rFonts w:asciiTheme="majorBidi" w:eastAsia="Times New Roman" w:hAnsiTheme="majorBidi" w:cstheme="majorBidi"/>
        </w:rPr>
      </w:pPr>
    </w:p>
    <w:p w14:paraId="2A19F813" w14:textId="77777777"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eastAsia="Times New Roman"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eastAsia="Times New Roman" w:hAnsiTheme="majorBidi" w:cstheme="majorBidi"/>
                <w:sz w:val="4"/>
              </w:rPr>
            </w:pPr>
          </w:p>
        </w:tc>
      </w:tr>
    </w:tbl>
    <w:p w14:paraId="6D8A5D58" w14:textId="77777777" w:rsidR="007C0FB7" w:rsidRPr="00372FB0" w:rsidRDefault="007C0FB7" w:rsidP="006C5E64">
      <w:pPr>
        <w:rPr>
          <w:rFonts w:asciiTheme="majorBidi" w:eastAsia="Times New Roman" w:hAnsiTheme="majorBidi" w:cstheme="majorBidi"/>
        </w:rPr>
      </w:pPr>
    </w:p>
    <w:p w14:paraId="702BDE0B" w14:textId="77777777"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eastAsia="Times New Roman"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w:t>
      </w:r>
      <w:r w:rsidRPr="00372FB0">
        <w:rPr>
          <w:rFonts w:asciiTheme="majorBidi" w:eastAsia="Times New Roman" w:hAnsiTheme="majorBidi" w:cstheme="majorBidi"/>
          <w:b/>
        </w:rPr>
        <w:lastRenderedPageBreak/>
        <w:t xml:space="preserve">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14:paraId="47F4EFB3" w14:textId="77777777" w:rsidR="007E2DCC" w:rsidRDefault="007E2DCC" w:rsidP="006C5E64">
      <w:pPr>
        <w:spacing w:line="0" w:lineRule="atLeast"/>
        <w:rPr>
          <w:rFonts w:asciiTheme="majorBidi" w:eastAsia="Times New Roman"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eastAsia="Times New Roman"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sz w:val="24"/>
        </w:rPr>
      </w:pPr>
    </w:p>
    <w:p w14:paraId="03DB1C37" w14:textId="4FFC904C"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 xml:space="preserve">by &lt;= </w:t>
            </w:r>
            <w:proofErr w:type="gramStart"/>
            <w:r w:rsidRPr="00372FB0">
              <w:rPr>
                <w:rFonts w:asciiTheme="majorBidi" w:hAnsiTheme="majorBidi" w:cstheme="majorBidi"/>
                <w:b/>
                <w:w w:val="99"/>
                <w:sz w:val="24"/>
              </w:rPr>
              <w:t>this many days</w:t>
            </w:r>
            <w:proofErr w:type="gramEnd"/>
            <w:r w:rsidRPr="00372FB0">
              <w:rPr>
                <w:rFonts w:asciiTheme="majorBidi" w:hAnsiTheme="majorBidi" w:cstheme="majorBidi"/>
                <w:b/>
                <w:w w:val="99"/>
                <w:sz w:val="24"/>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eastAsia="Times New Roman" w:hAnsiTheme="majorBidi" w:cstheme="majorBidi"/>
                <w:sz w:val="24"/>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14:paraId="642CDE37" w14:textId="77777777" w:rsidR="00E9781E" w:rsidRPr="00372FB0" w:rsidRDefault="00E9781E" w:rsidP="006C5E64">
      <w:pPr>
        <w:spacing w:line="117" w:lineRule="exact"/>
        <w:rPr>
          <w:rFonts w:asciiTheme="majorBidi" w:eastAsia="Times New Roman"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14:paraId="00708426" w14:textId="77777777" w:rsidR="00E9781E" w:rsidRPr="00372FB0" w:rsidRDefault="00E9781E" w:rsidP="006C5E64">
      <w:pPr>
        <w:spacing w:line="144" w:lineRule="exact"/>
        <w:rPr>
          <w:rFonts w:asciiTheme="majorBidi" w:eastAsia="Times New Roman"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14:paraId="40645C42" w14:textId="77777777"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14:paraId="528A17E8" w14:textId="73CC2C6E" w:rsidR="00265361" w:rsidRDefault="00265361" w:rsidP="006C5E64">
      <w:pPr>
        <w:rPr>
          <w:rFonts w:asciiTheme="majorBidi" w:eastAsia="Times New Roman" w:hAnsiTheme="majorBidi" w:cstheme="majorBidi"/>
          <w:b/>
        </w:rPr>
      </w:pPr>
    </w:p>
    <w:p w14:paraId="20278341" w14:textId="77777777" w:rsidR="0091713C" w:rsidRPr="0091713C" w:rsidRDefault="0091713C" w:rsidP="0091713C">
      <w:pPr>
        <w:rPr>
          <w:rFonts w:asciiTheme="majorBidi" w:eastAsia="Times New Roman" w:hAnsiTheme="majorBidi" w:cstheme="majorBidi"/>
          <w:b/>
          <w:bCs/>
          <w:lang w:bidi="en-US"/>
        </w:rPr>
      </w:pPr>
      <w:r w:rsidRPr="0091713C">
        <w:rPr>
          <w:rFonts w:asciiTheme="majorBidi" w:eastAsia="Times New Roman" w:hAnsiTheme="majorBidi" w:cstheme="majorBidi"/>
          <w:b/>
          <w:bCs/>
          <w:lang w:bidi="en-US"/>
        </w:rPr>
        <w:t xml:space="preserve">Disabled Students </w:t>
      </w:r>
    </w:p>
    <w:p w14:paraId="26E3216B"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eastAsia="Times New Roman" w:hAnsiTheme="majorBidi" w:cstheme="majorBidi"/>
          <w:bCs/>
          <w:lang w:bidi="en-US"/>
        </w:rPr>
        <w:t>is located in</w:t>
      </w:r>
      <w:proofErr w:type="gramEnd"/>
      <w:r w:rsidRPr="0091713C">
        <w:rPr>
          <w:rFonts w:asciiTheme="majorBidi" w:eastAsia="Times New Roman" w:hAnsiTheme="majorBidi" w:cstheme="majorBidi"/>
          <w:bCs/>
          <w:lang w:bidi="en-US"/>
        </w:rPr>
        <w:t xml:space="preserve"> </w:t>
      </w:r>
      <w:proofErr w:type="spellStart"/>
      <w:r w:rsidRPr="0091713C">
        <w:rPr>
          <w:rFonts w:asciiTheme="majorBidi" w:eastAsia="Times New Roman" w:hAnsiTheme="majorBidi" w:cstheme="majorBidi"/>
          <w:bCs/>
          <w:lang w:bidi="en-US"/>
        </w:rPr>
        <w:t>Bayramian</w:t>
      </w:r>
      <w:proofErr w:type="spellEnd"/>
      <w:r w:rsidRPr="0091713C">
        <w:rPr>
          <w:rFonts w:asciiTheme="majorBidi" w:eastAsia="Times New Roman"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eastAsia="Times New Roman" w:hAnsiTheme="majorBidi" w:cstheme="majorBidi"/>
          <w:b/>
          <w:lang w:bidi="en-US"/>
        </w:rPr>
      </w:pPr>
    </w:p>
    <w:p w14:paraId="10A540AA" w14:textId="77777777" w:rsidR="0091713C" w:rsidRPr="0091713C" w:rsidRDefault="0091713C" w:rsidP="0091713C">
      <w:pPr>
        <w:rPr>
          <w:rFonts w:asciiTheme="majorBidi" w:eastAsia="Times New Roman" w:hAnsiTheme="majorBidi" w:cstheme="majorBidi"/>
          <w:b/>
          <w:lang w:bidi="en-US"/>
        </w:rPr>
      </w:pPr>
      <w:r w:rsidRPr="0091713C">
        <w:rPr>
          <w:rFonts w:asciiTheme="majorBidi" w:eastAsia="Times New Roman" w:hAnsiTheme="majorBidi" w:cstheme="majorBidi"/>
          <w:b/>
          <w:lang w:bidi="en-US"/>
        </w:rPr>
        <w:t>Changes to Syllabus</w:t>
      </w:r>
    </w:p>
    <w:p w14:paraId="2EAE6511"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sz w:val="24"/>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sz w:val="24"/>
        </w:rPr>
      </w:pPr>
    </w:p>
    <w:p w14:paraId="1A9F8FC9" w14:textId="77777777"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lastRenderedPageBreak/>
        <w:t>List of Topics</w:t>
      </w:r>
      <w:r w:rsidR="00476355" w:rsidRPr="00372FB0">
        <w:rPr>
          <w:rFonts w:asciiTheme="majorBidi" w:hAnsiTheme="majorBidi" w:cstheme="majorBidi"/>
          <w:b/>
          <w:sz w:val="24"/>
        </w:rPr>
        <w:t xml:space="preserve"> (subject to change)</w:t>
      </w:r>
    </w:p>
    <w:p w14:paraId="765BC471" w14:textId="77777777" w:rsidR="00A31C04" w:rsidRPr="00372FB0" w:rsidRDefault="00A31C04" w:rsidP="006C5E64">
      <w:pPr>
        <w:spacing w:line="96" w:lineRule="exact"/>
        <w:rPr>
          <w:rFonts w:asciiTheme="majorBidi" w:eastAsia="Times New Roman" w:hAnsiTheme="majorBidi" w:cstheme="majorBidi"/>
        </w:rPr>
      </w:pPr>
    </w:p>
    <w:p w14:paraId="398C2C9F" w14:textId="77777777"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sz w:val="24"/>
        </w:rPr>
      </w:pPr>
    </w:p>
    <w:tbl>
      <w:tblPr>
        <w:tblW w:w="0" w:type="auto"/>
        <w:tblInd w:w="2672" w:type="dxa"/>
        <w:tblLayout w:type="fixed"/>
        <w:tblCellMar>
          <w:left w:w="0" w:type="dxa"/>
          <w:right w:w="0" w:type="dxa"/>
        </w:tblCellMar>
        <w:tblLook w:val="0000" w:firstRow="0" w:lastRow="0" w:firstColumn="0" w:lastColumn="0" w:noHBand="0" w:noVBand="0"/>
      </w:tblPr>
      <w:tblGrid>
        <w:gridCol w:w="580"/>
        <w:gridCol w:w="3960"/>
      </w:tblGrid>
      <w:tr w:rsidR="00AC5824" w:rsidRPr="00372FB0" w14:paraId="5F18FF7C" w14:textId="77777777" w:rsidTr="00AC5824">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AC5824" w:rsidRPr="00372FB0" w:rsidRDefault="00AC5824"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14:paraId="284ADD38" w14:textId="77777777" w:rsidR="00AC5824" w:rsidRPr="00372FB0" w:rsidRDefault="00AC5824"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r>
      <w:tr w:rsidR="00AC5824" w:rsidRPr="00372FB0" w14:paraId="6C57FAD7"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0E1CE6" w14:textId="77777777" w:rsidR="00AC5824" w:rsidRPr="00372FB0" w:rsidRDefault="00AC5824"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14:paraId="01779021" w14:textId="77777777" w:rsidR="00AC5824" w:rsidRPr="00372FB0" w:rsidRDefault="00AC5824"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r>
      <w:tr w:rsidR="00AC5824" w:rsidRPr="00372FB0" w14:paraId="20FF56A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063EF4BB" w14:textId="77777777" w:rsidR="00AC5824" w:rsidRPr="00372FB0" w:rsidRDefault="00AC5824"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14:paraId="383F6FB1" w14:textId="77777777" w:rsidR="00AC5824" w:rsidRPr="00372FB0" w:rsidRDefault="00AC5824"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r>
      <w:tr w:rsidR="00AC5824" w:rsidRPr="00372FB0" w14:paraId="2C88ED6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EAB8833" w14:textId="77777777" w:rsidR="00AC5824" w:rsidRPr="00372FB0" w:rsidRDefault="00AC5824"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14:paraId="1594F654" w14:textId="77777777" w:rsidR="00AC5824" w:rsidRPr="00372FB0" w:rsidRDefault="00AC5824"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r>
      <w:tr w:rsidR="00AC5824" w:rsidRPr="00372FB0" w14:paraId="41A3C86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07E6A1" w14:textId="77777777" w:rsidR="00AC5824" w:rsidRPr="00372FB0" w:rsidRDefault="00AC5824"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14:paraId="76276508" w14:textId="77777777" w:rsidR="00AC5824" w:rsidRPr="00372FB0" w:rsidRDefault="00AC5824"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r>
      <w:tr w:rsidR="00AC5824" w:rsidRPr="00372FB0" w14:paraId="0ACF646D" w14:textId="77777777" w:rsidTr="00AC5824">
        <w:trPr>
          <w:trHeight w:val="232"/>
        </w:trPr>
        <w:tc>
          <w:tcPr>
            <w:tcW w:w="580" w:type="dxa"/>
            <w:tcBorders>
              <w:left w:val="single" w:sz="8" w:space="0" w:color="auto"/>
              <w:bottom w:val="single" w:sz="8" w:space="0" w:color="auto"/>
              <w:right w:val="single" w:sz="8" w:space="0" w:color="auto"/>
            </w:tcBorders>
            <w:shd w:val="clear" w:color="auto" w:fill="auto"/>
            <w:vAlign w:val="center"/>
          </w:tcPr>
          <w:p w14:paraId="434BD59C" w14:textId="77777777" w:rsidR="00AC5824" w:rsidRPr="00372FB0" w:rsidRDefault="00AC5824"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14:paraId="4F4E925E" w14:textId="77777777" w:rsidR="00AC5824" w:rsidRPr="00372FB0" w:rsidRDefault="00AC5824"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r>
      <w:tr w:rsidR="00AC5824" w:rsidRPr="00372FB0" w14:paraId="1467F39C"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14C56A1" w14:textId="77777777" w:rsidR="00AC5824" w:rsidRPr="00372FB0" w:rsidRDefault="00AC5824"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14:paraId="78A43EB1" w14:textId="77777777" w:rsidR="00AC5824" w:rsidRPr="00372FB0" w:rsidRDefault="00AC5824"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r>
      <w:tr w:rsidR="00AC5824" w:rsidRPr="00372FB0" w14:paraId="79CC4CD0"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2F97658" w14:textId="77777777" w:rsidR="00AC5824" w:rsidRPr="00372FB0" w:rsidRDefault="00AC5824"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14:paraId="673E0387" w14:textId="77777777" w:rsidR="00AC5824" w:rsidRPr="00372FB0" w:rsidRDefault="00AC5824"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r>
      <w:tr w:rsidR="00AC5824" w:rsidRPr="00372FB0" w14:paraId="0A6C41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2DABCF8F" w14:textId="77777777" w:rsidR="00AC5824" w:rsidRPr="00372FB0" w:rsidRDefault="00AC5824"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14:paraId="33466E80" w14:textId="77777777" w:rsidR="00AC5824" w:rsidRPr="00372FB0" w:rsidRDefault="00AC5824"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r>
      <w:tr w:rsidR="00AC5824" w:rsidRPr="00372FB0" w14:paraId="5B22EC83"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616104A" w14:textId="77777777" w:rsidR="00AC5824" w:rsidRPr="00372FB0" w:rsidRDefault="00AC5824"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14:paraId="477BDB19" w14:textId="77777777" w:rsidR="00AC5824" w:rsidRPr="00372FB0" w:rsidRDefault="00AC5824"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r>
      <w:tr w:rsidR="00AC5824" w:rsidRPr="00372FB0" w14:paraId="22F447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65D838A0" w14:textId="77777777" w:rsidR="00AC5824" w:rsidRPr="00372FB0" w:rsidRDefault="00AC5824"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14:paraId="33014691" w14:textId="77777777" w:rsidR="00AC5824" w:rsidRPr="00372FB0" w:rsidRDefault="00AC5824"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r>
      <w:tr w:rsidR="00AC5824" w:rsidRPr="00372FB0" w14:paraId="79917D11"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0643C59" w14:textId="77777777" w:rsidR="00AC5824" w:rsidRPr="00372FB0" w:rsidRDefault="00AC5824"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14:paraId="706BD475" w14:textId="77777777" w:rsidR="00AC5824" w:rsidRPr="00372FB0" w:rsidRDefault="00AC5824"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r>
      <w:tr w:rsidR="00AC5824" w:rsidRPr="00372FB0" w14:paraId="04571AED"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77E0EC" w14:textId="77777777" w:rsidR="00AC5824" w:rsidRPr="00372FB0" w:rsidRDefault="00AC5824"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14:paraId="5AFC9F5D" w14:textId="77777777" w:rsidR="00AC5824" w:rsidRPr="00372FB0" w:rsidRDefault="00AC5824"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r>
      <w:tr w:rsidR="00AC5824" w:rsidRPr="00372FB0" w14:paraId="2D7255AB"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B09E90" w14:textId="77777777" w:rsidR="00AC5824" w:rsidRPr="00372FB0" w:rsidRDefault="00AC5824"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14:paraId="3EBFB116" w14:textId="77777777" w:rsidR="00AC5824" w:rsidRPr="00372FB0" w:rsidRDefault="00AC5824"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r>
      <w:tr w:rsidR="00AC5824" w:rsidRPr="00372FB0" w14:paraId="734227C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64D3978" w14:textId="77777777" w:rsidR="00AC5824" w:rsidRPr="00372FB0" w:rsidRDefault="00AC5824"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14:paraId="2BA27AD9" w14:textId="77777777" w:rsidR="00AC5824" w:rsidRPr="00372FB0" w:rsidRDefault="00AC5824"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r>
      <w:tr w:rsidR="00AC5824" w:rsidRPr="00372FB0" w14:paraId="5DFB9CF5"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4BFC7D98" w14:textId="77777777" w:rsidR="00AC5824" w:rsidRPr="00372FB0" w:rsidRDefault="00AC5824"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14:paraId="306AFF92" w14:textId="77777777" w:rsidR="00AC5824" w:rsidRPr="00372FB0" w:rsidRDefault="00AC5824"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r>
      <w:tr w:rsidR="00AC5824" w:rsidRPr="00372FB0" w14:paraId="3CE51E1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8C14982" w14:textId="77777777" w:rsidR="00AC5824" w:rsidRPr="00372FB0" w:rsidRDefault="00AC5824"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14:paraId="4A2DC649" w14:textId="77777777" w:rsidR="00AC5824" w:rsidRPr="00372FB0" w:rsidRDefault="00AC5824"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E6A88"/>
    <w:rsid w:val="000E78A9"/>
    <w:rsid w:val="000F08D4"/>
    <w:rsid w:val="001429B7"/>
    <w:rsid w:val="00142C05"/>
    <w:rsid w:val="00151C18"/>
    <w:rsid w:val="0016706D"/>
    <w:rsid w:val="00184359"/>
    <w:rsid w:val="00192B67"/>
    <w:rsid w:val="001A17D7"/>
    <w:rsid w:val="001A6213"/>
    <w:rsid w:val="001C594D"/>
    <w:rsid w:val="00225D6D"/>
    <w:rsid w:val="00226B7E"/>
    <w:rsid w:val="00232F6F"/>
    <w:rsid w:val="00242CA4"/>
    <w:rsid w:val="002541CA"/>
    <w:rsid w:val="002543ED"/>
    <w:rsid w:val="00265361"/>
    <w:rsid w:val="00281E27"/>
    <w:rsid w:val="00295026"/>
    <w:rsid w:val="00295921"/>
    <w:rsid w:val="00296834"/>
    <w:rsid w:val="002A2CE5"/>
    <w:rsid w:val="002A4D96"/>
    <w:rsid w:val="002A542C"/>
    <w:rsid w:val="002B009E"/>
    <w:rsid w:val="002B06E2"/>
    <w:rsid w:val="002C4F46"/>
    <w:rsid w:val="002D0589"/>
    <w:rsid w:val="002D736B"/>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201A7"/>
    <w:rsid w:val="00726B01"/>
    <w:rsid w:val="00742895"/>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4EA1"/>
    <w:rsid w:val="00DF198C"/>
    <w:rsid w:val="00DF34FB"/>
    <w:rsid w:val="00E05551"/>
    <w:rsid w:val="00E51322"/>
    <w:rsid w:val="00E51A0E"/>
    <w:rsid w:val="00E70ADF"/>
    <w:rsid w:val="00E82632"/>
    <w:rsid w:val="00E965A5"/>
    <w:rsid w:val="00E9781E"/>
    <w:rsid w:val="00EA15EC"/>
    <w:rsid w:val="00EC1621"/>
    <w:rsid w:val="00EC5BFF"/>
    <w:rsid w:val="00ED72D6"/>
    <w:rsid w:val="00ED7C4D"/>
    <w:rsid w:val="00EF5491"/>
    <w:rsid w:val="00F31071"/>
    <w:rsid w:val="00F75925"/>
    <w:rsid w:val="00F918D1"/>
    <w:rsid w:val="00FA3A1A"/>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line="240" w:lineRule="auto"/>
      <w:ind w:left="100"/>
    </w:pPr>
    <w:rPr>
      <w:sz w:val="24"/>
      <w:szCs w:val="24"/>
      <w:lang w:val="en-US"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5-pre-calculus-5/" TargetMode="External"/><Relationship Id="rId18" Type="http://schemas.openxmlformats.org/officeDocument/2006/relationships/hyperlink" Target="https://canvas.csun.edu"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csun.edu/it/device-loaner-program" TargetMode="External"/><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4-trigonometry-and-analytic-geometry-3/" TargetMode="External"/><Relationship Id="rId17" Type="http://schemas.openxmlformats.org/officeDocument/2006/relationships/hyperlink" Target="https://mjalalit.github.io/COMP110/" TargetMode="External"/><Relationship Id="rId25" Type="http://schemas.openxmlformats.org/officeDocument/2006/relationships/hyperlink" Target="mailto:mjalalita@csun.edu" TargetMode="External"/><Relationship Id="rId2" Type="http://schemas.openxmlformats.org/officeDocument/2006/relationships/styles" Target="styles.xml"/><Relationship Id="rId16" Type="http://schemas.openxmlformats.org/officeDocument/2006/relationships/hyperlink" Target="http://www.csun.edu/catalog/mathematics-exams-and-prerequisites/" TargetMode="External"/><Relationship Id="rId20" Type="http://schemas.openxmlformats.org/officeDocument/2006/relationships/image" Target="media/image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3-mathematical-methods-for-business-3/" TargetMode="External"/><Relationship Id="rId24" Type="http://schemas.openxmlformats.org/officeDocument/2006/relationships/hyperlink" Target="https://canvas.csun.edu"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255a-calculus-for-the-life-sciences-i-3/" TargetMode="External"/><Relationship Id="rId23" Type="http://schemas.openxmlformats.org/officeDocument/2006/relationships/hyperlink" Target="https://docs.google.com/document/d/1MFULw4Ybpyu3FliHUClzjxmsHxCGSBFRApNxycQTCHw/edit?usp=sharing" TargetMode="External"/><Relationship Id="rId28" Type="http://schemas.openxmlformats.org/officeDocument/2006/relationships/fontTable" Target="fontTable.xml"/><Relationship Id="rId10" Type="http://schemas.openxmlformats.org/officeDocument/2006/relationships/hyperlink" Target="http://www.csun.edu/catalog/academics/math/courses/math-102-college-algebra-3/"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https://csun.zoom.us/j/86498577959" TargetMode="External"/><Relationship Id="rId14" Type="http://schemas.openxmlformats.org/officeDocument/2006/relationships/hyperlink" Target="http://www.csun.edu/catalog/academics/math/courses/math-150a-calculus-i-5/" TargetMode="External"/><Relationship Id="rId22" Type="http://schemas.openxmlformats.org/officeDocument/2006/relationships/hyperlink" Target="https://docs.google.com/document/d/1Q7Gv6a5l1minPxqxHA12zgddy4SJKMTdPjzRaE97RwM/edit?usp=sharing"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2596</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22</cp:revision>
  <cp:lastPrinted>2019-10-31T05:29:00Z</cp:lastPrinted>
  <dcterms:created xsi:type="dcterms:W3CDTF">2023-08-11T01:03:00Z</dcterms:created>
  <dcterms:modified xsi:type="dcterms:W3CDTF">2024-01-19T21:43:00Z</dcterms:modified>
</cp:coreProperties>
</file>